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61D40" w14:textId="580C3E6C" w:rsidR="005B05B9" w:rsidRDefault="001E265D" w:rsidP="005B05B9">
      <w:pPr>
        <w:pStyle w:val="1"/>
        <w:jc w:val="center"/>
        <w:rPr>
          <w:lang w:val="bg-BG"/>
        </w:rPr>
      </w:pPr>
      <w:r>
        <w:t xml:space="preserve">Lab: </w:t>
      </w:r>
      <w:r w:rsidR="009F29D8">
        <w:t>Advanced Data Types</w:t>
      </w:r>
    </w:p>
    <w:p w14:paraId="31C5C598" w14:textId="77777777" w:rsidR="00F60F62" w:rsidRPr="005B4F81" w:rsidRDefault="00F60F62" w:rsidP="00F60F62">
      <w:pPr>
        <w:pStyle w:val="2"/>
      </w:pPr>
      <w:r w:rsidRPr="005B4F81">
        <w:t>Calorie Object</w:t>
      </w:r>
    </w:p>
    <w:p w14:paraId="0B3A2327" w14:textId="77777777" w:rsidR="00F60F62" w:rsidRPr="004D348A" w:rsidRDefault="00F60F62" w:rsidP="00F60F62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>
        <w:rPr>
          <w:rFonts w:ascii="Calibri" w:eastAsia="Calibri" w:hAnsi="Calibri" w:cs="Times New Roman"/>
        </w:rPr>
        <w:t xml:space="preserve">e to its corresponding property, </w:t>
      </w:r>
      <w:r>
        <w:rPr>
          <w:rStyle w:val="jlqj4b"/>
          <w:lang w:val="en"/>
        </w:rPr>
        <w:t>and finally print the object.</w:t>
      </w:r>
    </w:p>
    <w:p w14:paraId="506334DB" w14:textId="77777777" w:rsidR="00F60F62" w:rsidRPr="004D348A" w:rsidRDefault="00F60F62" w:rsidP="00F60F62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08EF9D6A" w14:textId="77777777" w:rsidR="00F60F62" w:rsidRPr="004D348A" w:rsidRDefault="00F60F62" w:rsidP="00F60F62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6B76958A" w14:textId="77777777" w:rsidR="00F60F62" w:rsidRPr="00603BE2" w:rsidRDefault="00F60F62" w:rsidP="00F60F62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F60F62" w:rsidRPr="00603BE2" w14:paraId="55D7BCF9" w14:textId="77777777" w:rsidTr="00ED06AD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53CB84" w14:textId="77777777" w:rsidR="00F60F62" w:rsidRPr="00EA30AF" w:rsidRDefault="00F60F62" w:rsidP="00ED06AD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B34E83" w14:textId="77777777" w:rsidR="00F60F62" w:rsidRPr="00EA30AF" w:rsidRDefault="00F60F62" w:rsidP="00ED06AD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F60F62" w:rsidRPr="00603BE2" w14:paraId="604ABB64" w14:textId="77777777" w:rsidTr="00ED06AD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97DF0" w14:textId="77777777" w:rsidR="00F60F62" w:rsidRPr="00EA30AF" w:rsidRDefault="00F60F62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14617" w14:textId="77777777" w:rsidR="00F60F62" w:rsidRPr="00EA30AF" w:rsidRDefault="00F60F62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Yoghurt: 48, Rise: 138, Apple: 52 }</w:t>
            </w:r>
          </w:p>
        </w:tc>
      </w:tr>
      <w:tr w:rsidR="00F60F62" w:rsidRPr="00603BE2" w14:paraId="1D14F1D3" w14:textId="77777777" w:rsidTr="00ED06AD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3DFC5" w14:textId="77777777" w:rsidR="00F60F62" w:rsidRPr="00EA30AF" w:rsidRDefault="00F60F62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C4661" w14:textId="77777777" w:rsidR="00F60F62" w:rsidRPr="00EA30AF" w:rsidRDefault="00F60F62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Potato: 93, Skyr: 63, Cucumber: 18, Milk: 42 }</w:t>
            </w:r>
          </w:p>
        </w:tc>
      </w:tr>
    </w:tbl>
    <w:p w14:paraId="5C5F04A1" w14:textId="77777777" w:rsidR="00F60F62" w:rsidRPr="009F7A74" w:rsidRDefault="00F60F62" w:rsidP="009F7A74"/>
    <w:p w14:paraId="37C1FCB7" w14:textId="402F3ECD" w:rsidR="00856965" w:rsidRPr="00DC52BF" w:rsidRDefault="00856965" w:rsidP="00F60F62">
      <w:pPr>
        <w:pStyle w:val="2"/>
        <w:rPr>
          <w:lang w:val="bg-BG"/>
        </w:rPr>
      </w:pPr>
      <w:r w:rsidRPr="00DC52BF">
        <w:t>Person Info</w:t>
      </w:r>
    </w:p>
    <w:p w14:paraId="2808CAFA" w14:textId="77777777" w:rsidR="00856965" w:rsidRPr="00DC52BF" w:rsidRDefault="00856965" w:rsidP="00856965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>
        <w:rPr>
          <w:noProof/>
        </w:rPr>
        <w:t xml:space="preserve">, </w:t>
      </w:r>
      <w:r w:rsidRPr="00DC52BF">
        <w:t xml:space="preserve">and </w:t>
      </w:r>
      <w:r w:rsidRPr="000B2500">
        <w:rPr>
          <w:b/>
          <w:bCs/>
        </w:rPr>
        <w:t>returns</w:t>
      </w:r>
      <w:r>
        <w:t xml:space="preserve"> that object.</w:t>
      </w:r>
    </w:p>
    <w:p w14:paraId="745FB222" w14:textId="77777777" w:rsidR="00856965" w:rsidRPr="00DC52BF" w:rsidRDefault="00856965" w:rsidP="00856965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1641AFF9" w14:textId="77777777" w:rsidR="00856965" w:rsidRPr="00DC52BF" w:rsidRDefault="00856965" w:rsidP="00856965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856965" w:rsidRPr="00DC52BF" w14:paraId="64D7AFFA" w14:textId="77777777" w:rsidTr="00ED06AD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7108B367" w14:textId="77777777" w:rsidR="00856965" w:rsidRPr="00DC52BF" w:rsidRDefault="00856965" w:rsidP="00ED06AD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75D76F59" w14:textId="77777777" w:rsidR="00856965" w:rsidRPr="00DC52BF" w:rsidRDefault="00856965" w:rsidP="00ED06A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856965" w:rsidRPr="00DC52BF" w14:paraId="76A0B61A" w14:textId="77777777" w:rsidTr="00ED06AD">
        <w:trPr>
          <w:trHeight w:val="1199"/>
        </w:trPr>
        <w:tc>
          <w:tcPr>
            <w:tcW w:w="2857" w:type="dxa"/>
            <w:vAlign w:val="center"/>
          </w:tcPr>
          <w:p w14:paraId="4186F365" w14:textId="77777777" w:rsidR="00856965" w:rsidRPr="00205AFB" w:rsidRDefault="00856965" w:rsidP="00ED06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Peter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Pan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713440E8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Peter</w:t>
            </w:r>
          </w:p>
          <w:p w14:paraId="7CAAEE9A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Pan</w:t>
            </w:r>
          </w:p>
          <w:p w14:paraId="4490808F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20</w:t>
            </w:r>
          </w:p>
        </w:tc>
      </w:tr>
      <w:tr w:rsidR="00856965" w:rsidRPr="00DC52BF" w14:paraId="19F39518" w14:textId="77777777" w:rsidTr="00ED06AD">
        <w:trPr>
          <w:trHeight w:val="307"/>
        </w:trPr>
        <w:tc>
          <w:tcPr>
            <w:tcW w:w="2857" w:type="dxa"/>
            <w:vAlign w:val="center"/>
          </w:tcPr>
          <w:p w14:paraId="0E770094" w14:textId="77777777" w:rsidR="00856965" w:rsidRPr="00205AFB" w:rsidRDefault="00856965" w:rsidP="00ED06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George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Smith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065DEE48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George</w:t>
            </w:r>
          </w:p>
          <w:p w14:paraId="5C8B02B1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Smith</w:t>
            </w:r>
          </w:p>
          <w:p w14:paraId="5BF32587" w14:textId="77777777" w:rsidR="00856965" w:rsidRPr="00205AFB" w:rsidRDefault="00856965" w:rsidP="00ED06AD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18</w:t>
            </w:r>
          </w:p>
        </w:tc>
      </w:tr>
    </w:tbl>
    <w:p w14:paraId="10B2ED2C" w14:textId="2CFCF3E3" w:rsidR="00856965" w:rsidRPr="00505E6A" w:rsidRDefault="00856965" w:rsidP="00F60F62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3B4173AC" w14:textId="77777777" w:rsidR="00856965" w:rsidRPr="00505E6A" w:rsidRDefault="00856965" w:rsidP="00856965">
      <w:pPr>
        <w:rPr>
          <w:lang w:val="bg-BG"/>
        </w:rPr>
      </w:pPr>
      <w:r w:rsidRPr="00505E6A">
        <w:t xml:space="preserve">Create a function, which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58FF5A49" w14:textId="77777777" w:rsidR="00856965" w:rsidRPr="00505E6A" w:rsidRDefault="00856965" w:rsidP="00856965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57378353" w14:textId="77777777" w:rsidR="00856965" w:rsidRPr="00505E6A" w:rsidRDefault="00856965" w:rsidP="00856965">
      <w:pPr>
        <w:rPr>
          <w:lang w:val="bg-BG"/>
        </w:rPr>
      </w:pPr>
      <w:r w:rsidRPr="009B7C96">
        <w:rPr>
          <w:b/>
          <w:lang w:val="bg-BG"/>
        </w:rPr>
        <w:t>"</w:t>
      </w:r>
      <w:r w:rsidRPr="009B7C96">
        <w:rPr>
          <w:rStyle w:val="CodeChar"/>
          <w:lang w:val="bg-BG"/>
        </w:rPr>
        <w:t>{</w:t>
      </w:r>
      <w:r w:rsidRPr="00505E6A">
        <w:rPr>
          <w:rStyle w:val="CodeChar"/>
        </w:rPr>
        <w:t>heroName</w:t>
      </w:r>
      <w:r w:rsidRPr="009B7C96">
        <w:rPr>
          <w:rStyle w:val="CodeChar"/>
          <w:lang w:val="bg-BG"/>
        </w:rPr>
        <w:t>} / {</w:t>
      </w:r>
      <w:r w:rsidRPr="00505E6A">
        <w:rPr>
          <w:rStyle w:val="CodeChar"/>
        </w:rPr>
        <w:t>heroLevel</w:t>
      </w:r>
      <w:r w:rsidRPr="009B7C96">
        <w:rPr>
          <w:rStyle w:val="CodeChar"/>
          <w:lang w:val="bg-BG"/>
        </w:rPr>
        <w:t>} / {</w:t>
      </w:r>
      <w:r w:rsidRPr="00505E6A">
        <w:rPr>
          <w:rStyle w:val="CodeChar"/>
        </w:rPr>
        <w:t>item</w:t>
      </w:r>
      <w:r w:rsidRPr="009B7C96">
        <w:rPr>
          <w:rStyle w:val="CodeChar"/>
          <w:lang w:val="bg-BG"/>
        </w:rPr>
        <w:t>1}, {</w:t>
      </w:r>
      <w:r w:rsidRPr="00505E6A">
        <w:rPr>
          <w:rStyle w:val="CodeChar"/>
        </w:rPr>
        <w:t>item</w:t>
      </w:r>
      <w:r w:rsidRPr="009B7C96">
        <w:rPr>
          <w:rStyle w:val="CodeChar"/>
          <w:lang w:val="bg-BG"/>
        </w:rPr>
        <w:t>2}, {</w:t>
      </w:r>
      <w:r w:rsidRPr="00505E6A">
        <w:rPr>
          <w:rStyle w:val="CodeChar"/>
        </w:rPr>
        <w:t>item</w:t>
      </w:r>
      <w:r w:rsidRPr="009B7C96">
        <w:rPr>
          <w:rStyle w:val="CodeChar"/>
          <w:lang w:val="bg-BG"/>
        </w:rPr>
        <w:t>3}...</w:t>
      </w:r>
      <w:r w:rsidRPr="009B7C96">
        <w:rPr>
          <w:b/>
          <w:lang w:val="bg-BG"/>
        </w:rPr>
        <w:t>"</w:t>
      </w:r>
      <w:r w:rsidRPr="009B7C96">
        <w:rPr>
          <w:lang w:val="bg-BG"/>
        </w:rPr>
        <w:t xml:space="preserve"> </w:t>
      </w:r>
    </w:p>
    <w:p w14:paraId="07B5FB12" w14:textId="77777777" w:rsidR="00856965" w:rsidRPr="00505E6A" w:rsidRDefault="00856965" w:rsidP="00856965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6B6D94F0" w14:textId="77777777" w:rsidR="00856965" w:rsidRPr="00505E6A" w:rsidRDefault="00856965" w:rsidP="00856965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65F7AC41" w14:textId="77777777" w:rsidR="00856965" w:rsidRPr="00EA330E" w:rsidRDefault="00856965" w:rsidP="00856965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lastRenderedPageBreak/>
        <w:t>Hero</w:t>
      </w:r>
      <w:r w:rsidRPr="009B7C96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B7C96">
        <w:rPr>
          <w:rFonts w:ascii="Consolas" w:hAnsi="Consolas"/>
          <w:b/>
          <w:lang w:val="bg-BG"/>
        </w:rPr>
        <w:t>}</w:t>
      </w:r>
    </w:p>
    <w:p w14:paraId="69981732" w14:textId="77777777" w:rsidR="00856965" w:rsidRPr="00EA330E" w:rsidRDefault="00856965" w:rsidP="00856965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B7C96">
        <w:rPr>
          <w:rFonts w:ascii="Consolas" w:hAnsi="Consolas"/>
          <w:b/>
          <w:lang w:val="bg-BG"/>
        </w:rPr>
        <w:t>}</w:t>
      </w:r>
    </w:p>
    <w:p w14:paraId="0ABED45A" w14:textId="77777777" w:rsidR="00856965" w:rsidRPr="00EA330E" w:rsidRDefault="00856965" w:rsidP="00856965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B7C96">
        <w:rPr>
          <w:rFonts w:ascii="Consolas" w:hAnsi="Consolas"/>
          <w:b/>
          <w:lang w:val="bg-BG"/>
        </w:rPr>
        <w:t>1}, {</w:t>
      </w:r>
      <w:r w:rsidRPr="00EA330E">
        <w:rPr>
          <w:rFonts w:ascii="Consolas" w:hAnsi="Consolas"/>
          <w:b/>
        </w:rPr>
        <w:t>item</w:t>
      </w:r>
      <w:r w:rsidRPr="009B7C96">
        <w:rPr>
          <w:rFonts w:ascii="Consolas" w:hAnsi="Consolas"/>
          <w:b/>
          <w:lang w:val="bg-BG"/>
        </w:rPr>
        <w:t>2}, {</w:t>
      </w:r>
      <w:r w:rsidRPr="00EA330E">
        <w:rPr>
          <w:rFonts w:ascii="Consolas" w:hAnsi="Consolas"/>
          <w:b/>
        </w:rPr>
        <w:t>item</w:t>
      </w:r>
      <w:r w:rsidRPr="009B7C96">
        <w:rPr>
          <w:rFonts w:ascii="Consolas" w:hAnsi="Consolas"/>
          <w:b/>
          <w:lang w:val="bg-BG"/>
        </w:rPr>
        <w:t>3}</w:t>
      </w:r>
    </w:p>
    <w:p w14:paraId="55E5257C" w14:textId="77777777" w:rsidR="00856965" w:rsidRPr="00505E6A" w:rsidRDefault="00856965" w:rsidP="00856965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856965" w:rsidRPr="00505E6A" w14:paraId="1E4038B8" w14:textId="77777777" w:rsidTr="00ED06A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DBE701" w14:textId="77777777" w:rsidR="00856965" w:rsidRPr="00505E6A" w:rsidRDefault="00856965" w:rsidP="00ED06A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39ECD9" w14:textId="77777777" w:rsidR="00856965" w:rsidRPr="00505E6A" w:rsidRDefault="00856965" w:rsidP="00ED06A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856965" w:rsidRPr="00505E6A" w14:paraId="621F43EF" w14:textId="77777777" w:rsidTr="00ED06A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CB64C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7A5813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3891C245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4AD6A416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2761C3B9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E60FA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12FB4FAF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4E2C9F9A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>
              <w:rPr>
                <w:rFonts w:ascii="Consolas" w:hAnsi="Consolas"/>
                <w:noProof/>
              </w:rPr>
              <w:t>,</w:t>
            </w:r>
            <w:r w:rsidRPr="00505E6A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Antara</w:t>
            </w:r>
          </w:p>
          <w:p w14:paraId="20F3A52C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3E1454BD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2D03A2A4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7F832818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65A61B99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307DB897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856965" w:rsidRPr="00505E6A" w14:paraId="511DF59D" w14:textId="77777777" w:rsidTr="00ED06A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E01D0" w14:textId="77777777" w:rsidR="00856965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5118682C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30613122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1BA6B454" w14:textId="77777777" w:rsidR="00856965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6560BF39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4DD33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28F6D228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FE92033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4D850BEF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0427ADA3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013D0994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1DA5318F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656AF6AB" w14:textId="77777777" w:rsidR="00856965" w:rsidRPr="003B4FEE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5385DA8B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6E8F08C9" w14:textId="30AB15BE" w:rsidR="00856965" w:rsidRPr="00505E6A" w:rsidRDefault="00856965" w:rsidP="00F60F62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0050F372" w14:textId="77777777" w:rsidR="00856965" w:rsidRPr="00505E6A" w:rsidRDefault="00856965" w:rsidP="00856965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3C980999" w14:textId="77777777" w:rsidR="00856965" w:rsidRPr="00505E6A" w:rsidRDefault="00856965" w:rsidP="00856965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2FB4FA5E" w14:textId="77777777" w:rsidR="00856965" w:rsidRPr="00505E6A" w:rsidRDefault="00856965" w:rsidP="00856965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07994132" w14:textId="7DA4E35A" w:rsidR="00856965" w:rsidRPr="00505E6A" w:rsidRDefault="00856965" w:rsidP="00856965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1D66C3DA" w14:textId="77777777" w:rsidR="00856965" w:rsidRPr="00505E6A" w:rsidRDefault="00856965" w:rsidP="00856965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856965" w:rsidRPr="00505E6A" w14:paraId="2ADC4F63" w14:textId="77777777" w:rsidTr="00ED06A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744DE0" w14:textId="77777777" w:rsidR="00856965" w:rsidRPr="00505E6A" w:rsidRDefault="00856965" w:rsidP="00ED06A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856965" w:rsidRPr="00505E6A" w14:paraId="733C104D" w14:textId="77777777" w:rsidTr="00ED06A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E479A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4A6DD974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856965" w:rsidRPr="00505E6A" w14:paraId="5A527801" w14:textId="77777777" w:rsidTr="00ED06A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4A6005" w14:textId="77777777" w:rsidR="00856965" w:rsidRPr="00505E6A" w:rsidRDefault="00856965" w:rsidP="00ED06A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856965" w:rsidRPr="00505E6A" w14:paraId="65BDF76B" w14:textId="77777777" w:rsidTr="00ED06A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2B68D" w14:textId="77777777" w:rsidR="00856965" w:rsidRPr="00505E6A" w:rsidRDefault="00856965" w:rsidP="00ED06A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lastRenderedPageBreak/>
              <w:t>{ town: 'Sofia', latitude: '42.70', longitude: '23.33' }</w:t>
            </w:r>
          </w:p>
          <w:p w14:paraId="36B20030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43C9B6BC" w14:textId="77777777" w:rsidR="00856965" w:rsidRDefault="00856965" w:rsidP="00856965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856965" w:rsidRPr="00505E6A" w14:paraId="0138E642" w14:textId="77777777" w:rsidTr="00ED06A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743599" w14:textId="77777777" w:rsidR="00856965" w:rsidRPr="00505E6A" w:rsidRDefault="00856965" w:rsidP="00ED06A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856965" w:rsidRPr="00505E6A" w14:paraId="5DFB4787" w14:textId="77777777" w:rsidTr="00ED06A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E623E0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856965" w:rsidRPr="00505E6A" w14:paraId="28FFCED3" w14:textId="77777777" w:rsidTr="00ED06A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F3F4B7" w14:textId="77777777" w:rsidR="00856965" w:rsidRPr="00505E6A" w:rsidRDefault="00856965" w:rsidP="00ED06A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856965" w:rsidRPr="00505E6A" w14:paraId="4CFE4362" w14:textId="77777777" w:rsidTr="006B62BF">
        <w:trPr>
          <w:trHeight w:val="402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E2CEC" w14:textId="77777777" w:rsidR="00856965" w:rsidRPr="00505E6A" w:rsidRDefault="00856965" w:rsidP="00ED06AD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2DA7AB66" w14:textId="77777777" w:rsidR="00BE343E" w:rsidRPr="00BE343E" w:rsidRDefault="00BE343E" w:rsidP="009F7A74">
      <w:pPr>
        <w:rPr>
          <w:lang w:val="bg-BG"/>
        </w:rPr>
      </w:pPr>
    </w:p>
    <w:p w14:paraId="2BBD495D" w14:textId="15BA7859" w:rsidR="00BE343E" w:rsidRPr="001C6053" w:rsidRDefault="00BE343E" w:rsidP="00F60F62">
      <w:pPr>
        <w:pStyle w:val="2"/>
        <w:rPr>
          <w:lang w:val="bg-BG"/>
        </w:rPr>
      </w:pPr>
      <w:r w:rsidRPr="000C0EE1">
        <w:t>Town</w:t>
      </w:r>
      <w:r w:rsidRPr="003B7BF2">
        <w:t xml:space="preserve"> </w:t>
      </w:r>
      <w:r w:rsidRPr="000C0EE1">
        <w:t>Population</w:t>
      </w:r>
    </w:p>
    <w:p w14:paraId="17B430BB" w14:textId="77777777" w:rsidR="00BE343E" w:rsidRPr="000C0EE1" w:rsidRDefault="00BE343E" w:rsidP="00BE343E">
      <w:pPr>
        <w:rPr>
          <w:lang w:val="bg-BG"/>
        </w:rPr>
      </w:pPr>
      <w:r w:rsidRPr="000C0EE1">
        <w:t xml:space="preserve">You have been tasked to create a </w:t>
      </w:r>
      <w:r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76BE3565" w14:textId="77777777" w:rsidR="00BE343E" w:rsidRPr="000C0EE1" w:rsidRDefault="00BE343E" w:rsidP="00BE343E">
      <w:pPr>
        <w:pStyle w:val="3"/>
        <w:rPr>
          <w:lang w:val="bg-BG"/>
        </w:rPr>
      </w:pPr>
      <w:r w:rsidRPr="000C0EE1">
        <w:t>Input</w:t>
      </w:r>
    </w:p>
    <w:p w14:paraId="7A135E1F" w14:textId="77777777" w:rsidR="00BE343E" w:rsidRPr="000C0EE1" w:rsidRDefault="00BE343E" w:rsidP="00BE343E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>
        <w:t xml:space="preserve"> </w:t>
      </w:r>
      <w:r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Pr="00E20916">
        <w:rPr>
          <w:rStyle w:val="CodeChar"/>
        </w:rPr>
        <w:t>"</w:t>
      </w:r>
    </w:p>
    <w:p w14:paraId="540EC3D2" w14:textId="77777777" w:rsidR="00BE343E" w:rsidRPr="000C0EE1" w:rsidRDefault="00BE343E" w:rsidP="00BE343E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557B332B" w14:textId="77777777" w:rsidR="00BE343E" w:rsidRPr="000C0EE1" w:rsidRDefault="00BE343E" w:rsidP="00BE343E">
      <w:pPr>
        <w:pStyle w:val="3"/>
        <w:rPr>
          <w:lang w:val="bg-BG"/>
        </w:rPr>
      </w:pPr>
      <w:r w:rsidRPr="000C0EE1">
        <w:t>Output</w:t>
      </w:r>
    </w:p>
    <w:p w14:paraId="7266D754" w14:textId="77777777" w:rsidR="00BE343E" w:rsidRPr="004F4F61" w:rsidRDefault="00BE343E" w:rsidP="00BE343E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6E5FA221" w14:textId="77777777" w:rsidR="00BE343E" w:rsidRPr="000C0EE1" w:rsidRDefault="00BE343E" w:rsidP="00BE343E">
      <w:pPr>
        <w:pStyle w:val="3"/>
        <w:rPr>
          <w:lang w:val="bg-BG"/>
        </w:rPr>
      </w:pPr>
      <w:r w:rsidRPr="000C0EE1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BE343E" w:rsidRPr="000C0EE1" w14:paraId="1BD393C8" w14:textId="77777777" w:rsidTr="00ED06AD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DBCC7D" w14:textId="77777777" w:rsidR="00BE343E" w:rsidRPr="00047364" w:rsidRDefault="00BE343E" w:rsidP="00ED06A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0C508" w14:textId="77777777" w:rsidR="00BE343E" w:rsidRPr="00047364" w:rsidRDefault="00BE343E" w:rsidP="00ED06A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BE343E" w:rsidRPr="000C0EE1" w14:paraId="099B5DC3" w14:textId="77777777" w:rsidTr="00ED06AD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92B43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['Sofia &lt;-&gt; 1200000',</w:t>
            </w:r>
          </w:p>
          <w:p w14:paraId="0C5D6762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ontana &lt;-&gt; 20000',</w:t>
            </w:r>
          </w:p>
          <w:p w14:paraId="7653DD5C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New York &lt;-&gt; 10000000',</w:t>
            </w:r>
          </w:p>
          <w:p w14:paraId="0A600C8F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Washington &lt;-&gt; 2345000',</w:t>
            </w:r>
          </w:p>
          <w:p w14:paraId="21CE8046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BCB5C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Sofia : 1200000</w:t>
            </w:r>
          </w:p>
          <w:p w14:paraId="6755384D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Montana : 20000</w:t>
            </w:r>
          </w:p>
          <w:p w14:paraId="4B5DBE6F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New York : 10000000</w:t>
            </w:r>
          </w:p>
          <w:p w14:paraId="665F87B5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Washington : 2345000</w:t>
            </w:r>
          </w:p>
          <w:p w14:paraId="79E60D5B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Las Vegas : 1000000</w:t>
            </w:r>
          </w:p>
        </w:tc>
      </w:tr>
      <w:tr w:rsidR="00BE343E" w:rsidRPr="000C0EE1" w14:paraId="2D375349" w14:textId="77777777" w:rsidTr="00ED06AD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8C580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['Istanbul &lt;-&gt; 100000',</w:t>
            </w:r>
          </w:p>
          <w:p w14:paraId="566D9A2A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'Honk Kong &lt;-&gt; 2100004',</w:t>
            </w:r>
          </w:p>
          <w:p w14:paraId="45C00EDB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Jerusalem &lt;-&gt; 2352344',</w:t>
            </w:r>
          </w:p>
          <w:p w14:paraId="7406B9FA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exico City &lt;-&gt; 23401925',</w:t>
            </w:r>
          </w:p>
          <w:p w14:paraId="4119A488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Istanbul &lt;-&gt; 1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9C0DD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Istanbul : 101000</w:t>
            </w:r>
          </w:p>
          <w:p w14:paraId="49F88E64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Honk Kong : 2100004</w:t>
            </w:r>
          </w:p>
          <w:p w14:paraId="5F7B5D54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Jerusalem : 2352344</w:t>
            </w:r>
          </w:p>
          <w:p w14:paraId="1AB858E7" w14:textId="77777777" w:rsidR="00BE343E" w:rsidRPr="00047364" w:rsidRDefault="00BE343E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Mexico City : 23401925</w:t>
            </w:r>
          </w:p>
        </w:tc>
      </w:tr>
    </w:tbl>
    <w:p w14:paraId="516BE4C9" w14:textId="77777777" w:rsidR="00856965" w:rsidRPr="00BE343E" w:rsidRDefault="00856965" w:rsidP="00856965"/>
    <w:p w14:paraId="016AB3E9" w14:textId="3529F1FB" w:rsidR="00BE343E" w:rsidRDefault="00BE343E" w:rsidP="00F60F62">
      <w:pPr>
        <w:pStyle w:val="2"/>
        <w:rPr>
          <w:lang w:val="bg-BG"/>
        </w:rPr>
      </w:pPr>
      <w:r>
        <w:t>Lowest Prices in Cities</w:t>
      </w:r>
    </w:p>
    <w:p w14:paraId="7584A08C" w14:textId="77777777" w:rsidR="00BE343E" w:rsidRDefault="00BE343E" w:rsidP="00BE343E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7C100FD2" w14:textId="77777777" w:rsidR="00BE343E" w:rsidRDefault="00BE343E" w:rsidP="00BE343E">
      <w:pPr>
        <w:pStyle w:val="3"/>
        <w:rPr>
          <w:lang w:val="bg-BG"/>
        </w:rPr>
      </w:pPr>
      <w:r>
        <w:lastRenderedPageBreak/>
        <w:t>Input</w:t>
      </w:r>
    </w:p>
    <w:p w14:paraId="0F3BE55A" w14:textId="77777777" w:rsidR="00BE343E" w:rsidRDefault="00BE343E" w:rsidP="00BE343E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an 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07DA5D21" w14:textId="77777777" w:rsidR="00BE343E" w:rsidRDefault="00BE343E" w:rsidP="00BE343E">
      <w:pPr>
        <w:pStyle w:val="Code"/>
        <w:rPr>
          <w:lang w:val="bg-BG"/>
        </w:rPr>
      </w:pPr>
      <w:r>
        <w:t>{townName} | {productName} | {productPrice}</w:t>
      </w:r>
    </w:p>
    <w:p w14:paraId="5F336DA3" w14:textId="77777777" w:rsidR="00BE343E" w:rsidRDefault="00BE343E" w:rsidP="00BE343E">
      <w:pPr>
        <w:pStyle w:val="3"/>
        <w:rPr>
          <w:lang w:val="bg-BG"/>
        </w:rPr>
      </w:pPr>
      <w:r>
        <w:t>Output</w:t>
      </w:r>
    </w:p>
    <w:p w14:paraId="5301FE53" w14:textId="77777777" w:rsidR="00BE343E" w:rsidRDefault="00BE343E" w:rsidP="00BE343E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E869683" w14:textId="77777777" w:rsidR="00BE343E" w:rsidRDefault="00BE343E" w:rsidP="00BE343E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5C48E9B1" w14:textId="77777777" w:rsidR="00BE343E" w:rsidRDefault="00BE343E" w:rsidP="00BE343E">
      <w:r>
        <w:t xml:space="preserve">The </w:t>
      </w:r>
      <w:r>
        <w:rPr>
          <w:b/>
        </w:rPr>
        <w:t>order of output</w:t>
      </w:r>
      <w:r>
        <w:t xml:space="preserve"> in - </w:t>
      </w:r>
      <w:r>
        <w:rPr>
          <w:b/>
        </w:rPr>
        <w:t>order of entrance</w:t>
      </w:r>
      <w:r>
        <w:t>. See the examples for more info.</w:t>
      </w:r>
    </w:p>
    <w:p w14:paraId="743A1DCA" w14:textId="77777777" w:rsidR="00BE343E" w:rsidRDefault="00BE343E" w:rsidP="00BE343E">
      <w:pPr>
        <w:pStyle w:val="3"/>
        <w:rPr>
          <w:lang w:val="bg-BG"/>
        </w:rPr>
      </w:pPr>
      <w:r>
        <w:t>Examples</w:t>
      </w:r>
    </w:p>
    <w:tbl>
      <w:tblPr>
        <w:tblStyle w:val="af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BE343E" w14:paraId="191567F6" w14:textId="77777777" w:rsidTr="00ED06AD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5BD33" w14:textId="77777777" w:rsidR="00BE343E" w:rsidRDefault="00BE343E" w:rsidP="00ED06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88403E" w14:textId="77777777" w:rsidR="00BE343E" w:rsidRDefault="00BE343E" w:rsidP="00ED06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E343E" w14:paraId="0851C6BF" w14:textId="77777777" w:rsidTr="00ED06AD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20F3F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>[</w:t>
            </w: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Sample Product | 1000',</w:t>
            </w:r>
          </w:p>
          <w:p w14:paraId="324FDDA5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Orange | 2',</w:t>
            </w:r>
          </w:p>
          <w:p w14:paraId="3CF6E326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Peach | 1',</w:t>
            </w:r>
          </w:p>
          <w:p w14:paraId="66750B55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Orange | 3',</w:t>
            </w:r>
          </w:p>
          <w:p w14:paraId="3340B69D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Peach | 2',</w:t>
            </w:r>
          </w:p>
          <w:p w14:paraId="54AA6CBE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Sample Product | 1000.1',</w:t>
            </w:r>
          </w:p>
          <w:p w14:paraId="291A8858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D7135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Sample Product -&gt; 100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251CE4E8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Orange -&gt; 2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60866C46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Peach -&gt; 1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1FF4AB06" w14:textId="77777777" w:rsidR="00BE343E" w:rsidRPr="00EA30AF" w:rsidRDefault="00BE343E" w:rsidP="00ED06AD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</w:rPr>
              <w:t xml:space="preserve">Burger -&gt; 1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New York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</w:tc>
      </w:tr>
    </w:tbl>
    <w:p w14:paraId="0D9D1F2B" w14:textId="1E839916" w:rsidR="00856965" w:rsidRPr="00856965" w:rsidRDefault="00856965" w:rsidP="00856965">
      <w:pPr>
        <w:rPr>
          <w:lang w:val="bg-BG"/>
        </w:rPr>
      </w:pPr>
    </w:p>
    <w:sectPr w:rsidR="00856965" w:rsidRPr="00856965" w:rsidSect="004E7033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C88C0F" w14:textId="77777777" w:rsidR="007655DE" w:rsidRDefault="007655DE" w:rsidP="008068A2">
      <w:pPr>
        <w:spacing w:after="0" w:line="240" w:lineRule="auto"/>
      </w:pPr>
      <w:r>
        <w:separator/>
      </w:r>
    </w:p>
  </w:endnote>
  <w:endnote w:type="continuationSeparator" w:id="0">
    <w:p w14:paraId="589783FE" w14:textId="77777777" w:rsidR="007655DE" w:rsidRDefault="007655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0763D4" w14:textId="77777777" w:rsidR="007655DE" w:rsidRDefault="007655DE" w:rsidP="008068A2">
      <w:pPr>
        <w:spacing w:after="0" w:line="240" w:lineRule="auto"/>
      </w:pPr>
      <w:r>
        <w:separator/>
      </w:r>
    </w:p>
  </w:footnote>
  <w:footnote w:type="continuationSeparator" w:id="0">
    <w:p w14:paraId="77585AA9" w14:textId="77777777" w:rsidR="007655DE" w:rsidRDefault="007655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14B92FAA"/>
    <w:multiLevelType w:val="hybridMultilevel"/>
    <w:tmpl w:val="91C6E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4"/>
  </w:num>
  <w:num w:numId="2" w16cid:durableId="788860898">
    <w:abstractNumId w:val="14"/>
  </w:num>
  <w:num w:numId="3" w16cid:durableId="724916738">
    <w:abstractNumId w:val="20"/>
  </w:num>
  <w:num w:numId="4" w16cid:durableId="1569925485">
    <w:abstractNumId w:val="6"/>
  </w:num>
  <w:num w:numId="5" w16cid:durableId="703600746">
    <w:abstractNumId w:val="21"/>
  </w:num>
  <w:num w:numId="6" w16cid:durableId="907224798">
    <w:abstractNumId w:val="8"/>
  </w:num>
  <w:num w:numId="7" w16cid:durableId="1624074410">
    <w:abstractNumId w:val="0"/>
  </w:num>
  <w:num w:numId="8" w16cid:durableId="975449391">
    <w:abstractNumId w:val="1"/>
  </w:num>
  <w:num w:numId="9" w16cid:durableId="1786074332">
    <w:abstractNumId w:val="17"/>
  </w:num>
  <w:num w:numId="10" w16cid:durableId="2143040751">
    <w:abstractNumId w:val="19"/>
  </w:num>
  <w:num w:numId="11" w16cid:durableId="696934567">
    <w:abstractNumId w:val="13"/>
  </w:num>
  <w:num w:numId="12" w16cid:durableId="304092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1"/>
  </w:num>
  <w:num w:numId="14" w16cid:durableId="1381126823">
    <w:abstractNumId w:val="15"/>
  </w:num>
  <w:num w:numId="15" w16cid:durableId="1574242910">
    <w:abstractNumId w:val="7"/>
  </w:num>
  <w:num w:numId="16" w16cid:durableId="2027560500">
    <w:abstractNumId w:val="22"/>
  </w:num>
  <w:num w:numId="17" w16cid:durableId="546186520">
    <w:abstractNumId w:val="2"/>
  </w:num>
  <w:num w:numId="18" w16cid:durableId="732199869">
    <w:abstractNumId w:val="18"/>
  </w:num>
  <w:num w:numId="19" w16cid:durableId="18369174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3"/>
  </w:num>
  <w:num w:numId="21" w16cid:durableId="51538296">
    <w:abstractNumId w:val="23"/>
  </w:num>
  <w:num w:numId="22" w16cid:durableId="1273243630">
    <w:abstractNumId w:val="9"/>
  </w:num>
  <w:num w:numId="23" w16cid:durableId="1226910574">
    <w:abstractNumId w:val="5"/>
  </w:num>
  <w:num w:numId="24" w16cid:durableId="47455439">
    <w:abstractNumId w:val="10"/>
  </w:num>
  <w:num w:numId="25" w16cid:durableId="1927183597">
    <w:abstractNumId w:val="12"/>
  </w:num>
  <w:num w:numId="26" w16cid:durableId="619534020">
    <w:abstractNumId w:val="1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4472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4E7033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1998"/>
    <w:rsid w:val="005B0164"/>
    <w:rsid w:val="005B05B9"/>
    <w:rsid w:val="005C131C"/>
    <w:rsid w:val="005C6A24"/>
    <w:rsid w:val="005E04CE"/>
    <w:rsid w:val="005E6CC9"/>
    <w:rsid w:val="005F0B3F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62BF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655DE"/>
    <w:rsid w:val="00774E44"/>
    <w:rsid w:val="00785258"/>
    <w:rsid w:val="00791F02"/>
    <w:rsid w:val="0079324A"/>
    <w:rsid w:val="00794EEE"/>
    <w:rsid w:val="0079778F"/>
    <w:rsid w:val="007A40B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965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9F29D8"/>
    <w:rsid w:val="009F7A74"/>
    <w:rsid w:val="00A02545"/>
    <w:rsid w:val="00A025E6"/>
    <w:rsid w:val="00A04A14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262A2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43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26764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0F62"/>
    <w:rsid w:val="00F655ED"/>
    <w:rsid w:val="00F6738F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5C4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table" w:customStyle="1" w:styleId="TableGrid8">
    <w:name w:val="Table Grid8"/>
    <w:basedOn w:val="a1"/>
    <w:uiPriority w:val="59"/>
    <w:rsid w:val="00F60F6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F60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770</Words>
  <Characters>439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5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3</cp:revision>
  <cp:lastPrinted>2015-10-26T22:35:00Z</cp:lastPrinted>
  <dcterms:created xsi:type="dcterms:W3CDTF">2019-11-12T12:29:00Z</dcterms:created>
  <dcterms:modified xsi:type="dcterms:W3CDTF">2024-09-18T08:12:00Z</dcterms:modified>
  <cp:category>programming; education; software engineering; software development</cp:category>
</cp:coreProperties>
</file>